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орбаче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675571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960347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612141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478732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478823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2014082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236576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330389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532424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857523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959493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1022101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3538076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3538076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3538076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3538076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рбачев Алексей</dc:creator>
  <dc:language>ru-RU</dc:language>
  <cp:keywords/>
  <dcterms:created xsi:type="dcterms:W3CDTF">2024-03-15T15:41:54Z</dcterms:created>
  <dcterms:modified xsi:type="dcterms:W3CDTF">2024-03-15T15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